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Los</w:t>
      </w:r>
      <w:r>
        <w:t xml:space="preserve"> </w:t>
      </w:r>
      <w:r>
        <w:t xml:space="preserve">Angeles</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s. Alexandra Chen</w:t>
      </w:r>
      <w:r>
        <w:br/>
      </w:r>
      <w:r>
        <w:t xml:space="preserve">Hiring Manager</w:t>
      </w:r>
      <w:r>
        <w:br/>
      </w:r>
      <w:r>
        <w:t xml:space="preserve">La Cité du Goût Culinary Institute</w:t>
      </w:r>
      <w:r>
        <w:br/>
      </w:r>
      <w:r>
        <w:t xml:space="preserve">1850 North La Brea Avenue</w:t>
      </w:r>
      <w:r>
        <w:br/>
      </w:r>
      <w:r>
        <w:t xml:space="preserve">Los Angeles, CA 90017</w:t>
      </w:r>
    </w:p>
    <w:bookmarkStart w:id="20" w:name="dear-ms.-chen"/>
    <w:p>
      <w:pPr>
        <w:pStyle w:val="Heading2"/>
      </w:pPr>
      <w:r>
        <w:t xml:space="preserve">Dear Ms. Chen,</w:t>
      </w:r>
    </w:p>
    <w:p>
      <w:pPr>
        <w:pStyle w:val="FirstParagraph"/>
      </w:pPr>
      <w:r>
        <w:t xml:space="preserve">With profound enthusiasm, I submit my application for the Chef Internship position at La Cité du Goût Culinary Institute in the vibrant heart of United States Los Angeles. As a dedicated culinary student with hands-on experience in high-volume professional kitchens and an unwavering passion for innovative gastronomy, I am confident that my skills align perfectly with your institute's reputation for excellence and its commitment to nurturing the next generation of culinary leaders in Southern California.</w:t>
      </w:r>
    </w:p>
    <w:p>
      <w:pPr>
        <w:pStyle w:val="BodyText"/>
      </w:pPr>
      <w:r>
        <w:t xml:space="preserve">My journey toward becoming a Chef has been defined by relentless dedication to mastering fundamental techniques while embracing the creative spirit that defines Los Angeles' diverse food landscape. I recently completed my Associate Degree in Culinary Arts at Le Cordon Bleu Los Angeles, where I earned a 3.8 GPA while consistently ranking among the top 5% of students in knife skills, sauce preparation, and food safety protocols (ServSafe Certified). Beyond academic achievements, I have immersed myself in LA's culinary ecosystem through strategic internships at award-winning establishments like</w:t>
      </w:r>
      <w:r>
        <w:t xml:space="preserve"> </w:t>
      </w:r>
      <w:r>
        <w:rPr>
          <w:iCs/>
          <w:i/>
        </w:rPr>
        <w:t xml:space="preserve">Providence</w:t>
      </w:r>
      <w:r>
        <w:t xml:space="preserve"> </w:t>
      </w:r>
      <w:r>
        <w:t xml:space="preserve">(Michelin-starred seafood) and</w:t>
      </w:r>
      <w:r>
        <w:t xml:space="preserve"> </w:t>
      </w:r>
      <w:r>
        <w:rPr>
          <w:iCs/>
          <w:i/>
        </w:rPr>
        <w:t xml:space="preserve">Bestia</w:t>
      </w:r>
      <w:r>
        <w:t xml:space="preserve"> </w:t>
      </w:r>
      <w:r>
        <w:t xml:space="preserve">(modern Italian), where I developed proficiency in executing complex menus under pressure while understanding how to balance creativity with operational efficiency.</w:t>
      </w:r>
    </w:p>
    <w:p>
      <w:pPr>
        <w:pStyle w:val="BodyText"/>
      </w:pPr>
      <w:r>
        <w:t xml:space="preserve">The significance of this opportunity extends far beyond a typical internship. As someone who has grown up in the culturally rich neighborhoods of Boyle Heights and witnessed LA's transformation into a global food destination, I understand that Los Angeles isn't just my workplace—it's my culinary playground. The city's fusion of Mexican, Asian, African, and Mediterranean influences fuels my approach to cooking; at Prodigy Restaurant during my externship, I co-created a signature "Korean-Mexican Fusion Tacos" concept that increased weekend sales by 18%. This experience taught me how to honor traditions while innovating—a philosophy deeply resonant with La Cité du Goût's mission. My ability to translate LA's cultural tapestry into cohesive menu development makes me uniquely equipped to contribute from day one in your kitchen.</w:t>
      </w:r>
    </w:p>
    <w:p>
      <w:pPr>
        <w:pStyle w:val="BodyText"/>
      </w:pPr>
      <w:r>
        <w:t xml:space="preserve">What excites me most about this Internship Application Letter is the chance to learn directly from your esteemed faculty, including Chef Marco Cordero, whose work redefining sustainable seafood practices has inspired my own food philosophy. I am particularly drawn to La Cité du Goût's "Farm-to-Table Immersion Program," which aligns with my personal project developing a community garden partnership with local schools in South Central LA. Having volunteered at the Los Angeles Food Bank for 150+ hours, I've seen firsthand how access to fresh ingredients transforms communities—a perspective I would bring to your sustainability initiatives. My technical skills include advanced butchery techniques (beef aging, fish filleting), inventory management using ChefTec software, and proficiency in creating both classical French and contemporary global dishes. However, my true strength lies in adaptability: during the 2021 pandemic surge at Bestia, I pivoted to develop contactless delivery systems that maintained quality standards while serving over 500 meals weekly—a skill critical for today's dynamic foodservice environment in United States Los Angeles.</w:t>
      </w:r>
    </w:p>
    <w:p>
      <w:pPr>
        <w:pStyle w:val="BodyText"/>
      </w:pPr>
      <w:r>
        <w:t xml:space="preserve">I understand that a successful Chef internship requires more than technical ability—it demands cultural intelligence and emotional resilience. Growing up as the child of immigrant food vendors in Koreatown, I've navigated kitchen dynamics where language barriers and high stress could easily derail teamwork. This background taught me to listen intently, communicate clearly through action (not just words), and foster inclusive environments where every team member feels valued. At Prodigy Restaurant, I initiated a "Skill Swap" program where line cooks taught each other specialty techniques during downtime, boosting cross-departmental collaboration by 35%. I believe this approach to leadership mirrors La Cité du Goût's values of mentorship and community.</w:t>
      </w:r>
    </w:p>
    <w:p>
      <w:pPr>
        <w:pStyle w:val="BodyText"/>
      </w:pPr>
      <w:r>
        <w:t xml:space="preserve">Los Angeles represents the perfect crucible for culinary growth. The city's 40+ James Beard Award-winning chefs operate in a unique ecosystem where artistic expression meets commercial viability—exactly the balance your institute cultivates. I've studied how chefs like Roy Choi have revolutionized LA's food culture through concepts like Kogi BBQ trucks, and I aim to contribute similarly innovative thinking during my internship. My portfolio includes a sustainable "Zero-Waste Tasting Menu" developed for a campus competition, featuring dishes made from overlooked produce (e.g., beet greens as edible garnishes, carrot tops in pesto). This project demonstrated my commitment to LA's growing farm-to-table movement and would translate directly to your institute's educational goals.</w:t>
      </w:r>
    </w:p>
    <w:p>
      <w:pPr>
        <w:pStyle w:val="BodyText"/>
      </w:pPr>
      <w:r>
        <w:t xml:space="preserve">What sets me apart is my hyper-localized understanding of Los Angeles' culinary landscape. I don't just know about the city—I live it. I've attended every "Downtown LA Food Truck Festival" for three years, volunteered at the LA County Fair's chef competitions, and maintain relationships with suppliers like Sunnyside Farm (a certified organic grower in Palmdale). This connection ensures I won't just learn from your program; I'll actively contribute to its evolution by bringing insights from the ground up. My long-term vision is to open a socially conscious restaurant in East LA that celebrates community through food—precisely the kind of mission-driven work La Cité du Goût champions.</w:t>
      </w:r>
    </w:p>
    <w:p>
      <w:pPr>
        <w:pStyle w:val="BodyText"/>
      </w:pPr>
      <w:r>
        <w:t xml:space="preserve">I am eager to bring my passion, technical skills, and deep-rooted connection to United States Los Angeles' culinary soul to your team. I've attached my resume detailing further projects and references from Chef Michael Voltaggio (of Ink restaurant fame) who has mentored me since my first externship at his kitchen in 2021. I welcome the opportunity to discuss how my background in LA's food scene, combined with La Cité du Goût's exceptional training, can contribute to your institute's continued success as a beacon for culinary excellence.</w:t>
      </w:r>
    </w:p>
    <w:p>
      <w:pPr>
        <w:pStyle w:val="BodyText"/>
      </w:pPr>
      <w:r>
        <w:t xml:space="preserve">Thank you for considering my application. I am available at your earliest convenience for an interview and look forward to contributing to the vibrant legacy of Chef training in Los Angeles.</w:t>
      </w:r>
    </w:p>
    <w:p>
      <w:pPr>
        <w:pStyle w:val="BodyText"/>
      </w:pPr>
      <w:r>
        <w:t xml:space="preserve">Sincerely,</w:t>
      </w:r>
    </w:p>
    <w:p>
      <w:pPr>
        <w:pStyle w:val="BodyText"/>
      </w:pPr>
      <w:r>
        <w:rPr>
          <w:bCs/>
          <w:b/>
        </w:rPr>
        <w:t xml:space="preserve">Isabella Rodriguez</w:t>
      </w:r>
    </w:p>
    <w:p>
      <w:pPr>
        <w:pStyle w:val="BodyText"/>
      </w:pPr>
      <w:r>
        <w:t xml:space="preserve">Culinary Arts Student, Le Cordon Bleu Los Angeles</w:t>
      </w:r>
    </w:p>
    <w:p>
      <w:pPr>
        <w:pStyle w:val="BodyText"/>
      </w:pPr>
      <w:r>
        <w:t xml:space="preserve">Phone: (323) 555-7890 | Email: isabella.rodriguez@le-cordonbleu.edu</w:t>
      </w:r>
    </w:p>
    <w:p>
      <w:pPr>
        <w:pStyle w:val="BodyText"/>
      </w:pPr>
      <w:r>
        <w:t xml:space="preserve">Word Count: 827</w:t>
      </w:r>
    </w:p>
    <w:p>
      <w:pPr>
        <w:pStyle w:val="BodyText"/>
      </w:pPr>
      <w:r>
        <w:t xml:space="preserve">Key Terms Included:</w:t>
      </w:r>
    </w:p>
    <w:p>
      <w:pPr>
        <w:numPr>
          <w:ilvl w:val="0"/>
          <w:numId w:val="1001"/>
        </w:numPr>
        <w:pStyle w:val="Compact"/>
      </w:pPr>
      <w:r>
        <w:t xml:space="preserve">"Internship Application Letter" - Used in subject line and throughout text</w:t>
      </w:r>
    </w:p>
    <w:p>
      <w:pPr>
        <w:numPr>
          <w:ilvl w:val="0"/>
          <w:numId w:val="1001"/>
        </w:numPr>
        <w:pStyle w:val="Compact"/>
      </w:pPr>
      <w:r>
        <w:t xml:space="preserve">"Chef" - Referenced as career goal, skill focus, and professional identity</w:t>
      </w:r>
    </w:p>
    <w:p>
      <w:pPr>
        <w:numPr>
          <w:ilvl w:val="0"/>
          <w:numId w:val="1001"/>
        </w:numPr>
        <w:pStyle w:val="Compact"/>
      </w:pPr>
      <w:r>
        <w:t xml:space="preserve">"United States Los Angeles" - Emphasized as cultural context for culinary 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Los Angeles</dc:title>
  <dc:creator/>
  <dc:language>en</dc:language>
  <cp:keywords/>
  <dcterms:created xsi:type="dcterms:W3CDTF">2025-12-10T02:22:32Z</dcterms:created>
  <dcterms:modified xsi:type="dcterms:W3CDTF">2025-12-10T02:22:32Z</dcterms:modified>
</cp:coreProperties>
</file>

<file path=docProps/custom.xml><?xml version="1.0" encoding="utf-8"?>
<Properties xmlns="http://schemas.openxmlformats.org/officeDocument/2006/custom-properties" xmlns:vt="http://schemas.openxmlformats.org/officeDocument/2006/docPropsVTypes"/>
</file>